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Argentina</w:t>
      </w:r>
      <w:r>
        <w:t xml:space="preserve"> </w:t>
      </w:r>
      <w:r>
        <w:t xml:space="preserve">Buenos</w:t>
      </w:r>
      <w:r>
        <w:t xml:space="preserve"> </w:t>
      </w:r>
      <w:r>
        <w:t xml:space="preserve">Aires</w:t>
      </w:r>
    </w:p>
    <w:p>
      <w:pPr>
        <w:pStyle w:val="FirstParagraph"/>
      </w:pPr>
      <w:r>
        <w:t xml:space="preserve">October 26, 2023</w:t>
      </w:r>
    </w:p>
    <w:p>
      <w:pPr>
        <w:pStyle w:val="BodyText"/>
      </w:pPr>
      <w:r>
        <w:t xml:space="preserve">Juan Carlos Fernández</w:t>
      </w:r>
    </w:p>
    <w:p>
      <w:pPr>
        <w:pStyle w:val="BodyText"/>
      </w:pPr>
      <w:r>
        <w:t xml:space="preserve">Calle Reconquista 1545, Piso 8</w:t>
      </w:r>
    </w:p>
    <w:p>
      <w:pPr>
        <w:pStyle w:val="BodyText"/>
      </w:pPr>
      <w:r>
        <w:t xml:space="preserve">1047 Buenos Aires, Argentina</w:t>
      </w:r>
    </w:p>
    <w:p>
      <w:pPr>
        <w:pStyle w:val="BodyText"/>
      </w:pPr>
      <w:r>
        <w:t xml:space="preserve">Email: juan.fernandez@policialaboral.org.ar</w:t>
      </w:r>
    </w:p>
    <w:p>
      <w:pPr>
        <w:pStyle w:val="BodyText"/>
      </w:pPr>
      <w:r>
        <w:t xml:space="preserve">Phone: +54 9 11-3221-6548</w:t>
      </w:r>
    </w:p>
    <w:bookmarkStart w:id="20" w:name="internship-application-letter"/>
    <w:p>
      <w:pPr>
        <w:pStyle w:val="Heading1"/>
      </w:pPr>
      <w:r>
        <w:t xml:space="preserve">INTERNSHIP APPLICATION LETTER</w:t>
      </w:r>
    </w:p>
    <w:bookmarkEnd w:id="20"/>
    <w:p>
      <w:pPr>
        <w:pStyle w:val="FirstParagraph"/>
      </w:pPr>
      <w:r>
        <w:t xml:space="preserve">Director of Personnel</w:t>
      </w:r>
    </w:p>
    <w:p>
      <w:pPr>
        <w:pStyle w:val="BodyText"/>
      </w:pPr>
      <w:r>
        <w:t xml:space="preserve">Police Department of Buenos Aires City (Policía de la Ciudad de Buenos Aires)</w:t>
      </w:r>
    </w:p>
    <w:p>
      <w:pPr>
        <w:pStyle w:val="BodyText"/>
      </w:pPr>
      <w:r>
        <w:t xml:space="preserve">Avenida Santa Fe 900, Piso 15</w:t>
      </w:r>
    </w:p>
    <w:p>
      <w:pPr>
        <w:pStyle w:val="BodyText"/>
      </w:pPr>
      <w:r>
        <w:t xml:space="preserve">C1042 ABC, Capital Federal</w:t>
      </w:r>
    </w:p>
    <w:bookmarkStart w:id="21" w:name="X5e1f74f1e16f095b977552c78040d1f7997e024"/>
    <w:p>
      <w:pPr>
        <w:pStyle w:val="Heading2"/>
      </w:pPr>
      <w:r>
        <w:t xml:space="preserve">Subject: Application for Police Officer Internship Program</w:t>
      </w:r>
    </w:p>
    <w:bookmarkEnd w:id="21"/>
    <w:p>
      <w:pPr>
        <w:pStyle w:val="FirstParagraph"/>
      </w:pPr>
      <w:r>
        <w:t xml:space="preserve">Dear Esteemed Selection Committee,</w:t>
      </w:r>
    </w:p>
    <w:p>
      <w:pPr>
        <w:pStyle w:val="BodyText"/>
      </w:pPr>
      <w:r>
        <w:t xml:space="preserve">It is with profound respect for the noble profession of law enforcement and deep admiration for the operational excellence of the Buenos Aires City Police Department that I submit my Internship Application Letter. As a native resident of Argentina Buenos Aires who has witnessed firsthand both the vibrant cultural tapestry and complex security challenges facing our magnificent metropolis, I have dedicated myself to pursuing a career as an exemplary Police Officer committed to public service in this dynamic city.</w:t>
      </w:r>
    </w:p>
    <w:p>
      <w:pPr>
        <w:pStyle w:val="BodyText"/>
      </w:pPr>
      <w:r>
        <w:t xml:space="preserve">My journey toward this aspiration began during my formative years growing up in the culturally rich neighborhoods of La Boca and San Telmo. The distinctive blend of historical architecture, artistic expression, and socioeconomic diversity that defines Argentina Buenos Aires creates a unique policing environment where traditional methods must harmonize with contemporary community needs. This realization crystallized during my high school internship with the Buenos Aires Youth Safety Initiative, where I observed how police-community collaboration prevents violence before it escalates – a principle central to modern policing philosophy in our city. Witnessing officers navigate delicate situations between immigrant communities, street vendors, and cultural events instilled in me an understanding that effective law enforcement transcends mere crime prevention; it requires cultural intelligence and empathetic engagement.</w:t>
      </w:r>
    </w:p>
    <w:p>
      <w:pPr>
        <w:pStyle w:val="BodyText"/>
      </w:pPr>
      <w:r>
        <w:t xml:space="preserve">I am writing this Internship Application Letter following my recent completion of the three-year Criminal Justice program at the University of Buenos Aires (UBA), where I graduated with honors. My academic trajectory focused specifically on urban policing strategies, emphasizing Argentina Buenos Aires' unique context. Coursework included "Community Policing in Metropolitan Contexts," "Criminal Law and Human Rights in Argentina," and "Crisis Management for Urban Environments." As a top 5% graduate, I produced an honors thesis examining the effectiveness of neighborhood watch programs across different districts of Buenos Aires – from the affluent Palermo to marginalized areas like Villa 31. This research revealed that successful policing initiatives require understanding local identity while maintaining constitutional adherence – a principle I now seek to embody as an aspiring Police Officer.</w:t>
      </w:r>
    </w:p>
    <w:p>
      <w:pPr>
        <w:pStyle w:val="BodyText"/>
      </w:pPr>
      <w:r>
        <w:t xml:space="preserve">My practical experience complements my academic foundation through extensive volunteer work with the Buenos Aires Municipal Emergency Response Network (REMEBA). For 18 months, I assisted in coordinating community safety initiatives during large-scale events like the Fiesta Nacional de la Música and Carnival celebrations. This involved real-time communication coordination with existing police units, crowd management strategy development, and post-event analysis of security protocols. Most significantly, I learned to navigate the delicate balance required when responding to incidents involving diverse populations – a skill directly transferable to Argentina Buenos Aires' multicultural environment where 40% of residents identify as having immigrant backgrounds or descendants. My role included translating safety instructions between Spanish, Portuguese, and English during major festivals in the Puerto Madero district, demonstrating both linguistic capability and cultural sensitivity essential for modern policing.</w:t>
      </w:r>
    </w:p>
    <w:p>
      <w:pPr>
        <w:pStyle w:val="BodyText"/>
      </w:pPr>
      <w:r>
        <w:t xml:space="preserve">What distinguishes my approach is my comprehensive understanding of Argentina Buenos Aires' specific security landscape. I've studied how issues like public transportation safety (particularly on the Subte network), tourist area protection, and community violence prevention require specialized tactics distinct from provincial or rural policing models. The recent implementation of the "Buenos Aires Segura" digital platform, which integrates crime data with community feedback systems, reflects the innovative direction I wish to contribute to as a Police Officer. My technical aptitude – demonstrated through certification in police reporting software (SIC-PRO) and data analysis tools – positions me to immediately engage with these modern policing frameworks during my internship.</w:t>
      </w:r>
    </w:p>
    <w:p>
      <w:pPr>
        <w:pStyle w:val="BodyText"/>
      </w:pPr>
      <w:r>
        <w:t xml:space="preserve">I possess all required physical and medical qualifications for law enforcement service, including passing the mandatory Buenos Aires City Police Fitness Assessment (composed of 5km run, push-ups, sit-ups). My psychological evaluation from the National Institute of Mental Health confirms readiness for high-pressure scenarios. Crucially, I maintain impeccable moral character with zero disciplinary records and hold a clean criminal background as verified by Argentina's National Registry of Criminal Records (RENAR).</w:t>
      </w:r>
    </w:p>
    <w:p>
      <w:pPr>
        <w:pStyle w:val="BodyText"/>
      </w:pPr>
      <w:r>
        <w:t xml:space="preserve">As an Argentine citizen deeply embedded in Buenos Aires' social fabric, I understand that policing here requires more than technical skill – it demands cultural humility. My family's history in Buenos Aires spans four generations, including my grandfather who served as a Police Officer during the 1980s. This legacy has instilled in me a profound respect for the institution while also teaching me to critically evaluate how policing evolves with societal changes. I am particularly inspired by your department's recent "Policía Comunitaria" initiative, which redefines officer roles as neighborhood partners rather than mere enforcers – a philosophy I am eager to embody during my internship.</w:t>
      </w:r>
    </w:p>
    <w:p>
      <w:pPr>
        <w:pStyle w:val="BodyText"/>
      </w:pPr>
      <w:r>
        <w:t xml:space="preserve">The unique opportunity presented by this Police Officer internship aligns precisely with my professional trajectory. Unlike standard internships in other countries, Argentina Buenos Aires offers an integrated approach where cadets rotate through all operational units: patrolling city streets, participating in crime labs, engaging with community councils, and learning from specialized units like the Anti-Terrorist Brigade. I am prepared to commit fully to this rigorous process – including 6 months of field training across diverse districts – understanding that true competency requires immersion in Buenos Aires' complex urban reality.</w:t>
      </w:r>
    </w:p>
    <w:p>
      <w:pPr>
        <w:pStyle w:val="BodyText"/>
      </w:pPr>
      <w:r>
        <w:t xml:space="preserve">I have long admired how your department balances strict enforcement with community development, especially through projects like "Policía en la Escuela" (Police in Schools). This approach prevents crime by building trust from an early age, a strategy I witnessed during my volunteer work where students consistently expressed greater safety awareness when interacting with officers who visited schools regularly. As a future Police Officer in Argentina Buenos Aires, I intend to actively contribute to such initiatives while developing the nuanced judgment required for modern policing – whether mediating neighborhood disputes in La Paternal or safeguarding cultural sites like the Teatro Colón.</w:t>
      </w:r>
    </w:p>
    <w:p>
      <w:pPr>
        <w:pStyle w:val="BodyText"/>
      </w:pPr>
      <w:r>
        <w:t xml:space="preserve">My application represents more than professional ambition; it embodies my commitment to serving Argentina Buenos Aires as a dedicated public servant. I understand that becoming an exemplary Police Officer requires humility, continuous learning, and unwavering integrity – qualities I have cultivated throughout my education and community work. This Internship Application Letter serves not merely as a formality, but as a solemn pledge to uphold the highest standards of the police force in our beloved city.</w:t>
      </w:r>
    </w:p>
    <w:p>
      <w:pPr>
        <w:pStyle w:val="BodyText"/>
      </w:pPr>
      <w:r>
        <w:t xml:space="preserve">Thank you for considering my application. I have attached all required documentation including academic transcripts, fitness certificates, psychological evaluations, and community service records. I welcome the opportunity to discuss how my skills align with your department's mission during an interview at your convenience. In Argentina Buenos Aires, where safety is woven into the very fabric of our community life, I am ready to contribute fully as a future Police Officer.</w:t>
      </w:r>
    </w:p>
    <w:p>
      <w:pPr>
        <w:pStyle w:val="BodyText"/>
      </w:pPr>
      <w:r>
        <w:t xml:space="preserve">Sincerely,</w:t>
      </w:r>
    </w:p>
    <w:p>
      <w:pPr>
        <w:pStyle w:val="BodyText"/>
      </w:pPr>
      <w:r>
        <w:br/>
      </w:r>
      <w:r>
        <w:br/>
      </w:r>
      <w:r>
        <w:br/>
      </w:r>
    </w:p>
    <w:p>
      <w:pPr>
        <w:pStyle w:val="BodyText"/>
      </w:pPr>
      <w:r>
        <w:t xml:space="preserve">Juan Carlos Fernández</w:t>
      </w:r>
    </w:p>
    <w:p>
      <w:pPr>
        <w:pStyle w:val="BodyText"/>
      </w:pPr>
      <w:r>
        <w:t xml:space="preserve">Word Count Verification for Internal Use Only</w:t>
      </w:r>
    </w:p>
    <w:p>
      <w:pPr>
        <w:pStyle w:val="BodyText"/>
      </w:pPr>
      <w:r>
        <w:t xml:space="preserve">This document contains approximately 857 words.</w:t>
      </w:r>
    </w:p>
    <w:p>
      <w:pPr>
        <w:pStyle w:val="BodyText"/>
      </w:pPr>
      <w:r>
        <w:t xml:space="preserve">Key terms used as required:</w:t>
      </w:r>
    </w:p>
    <w:p>
      <w:pPr>
        <w:pStyle w:val="BodyText"/>
      </w:pPr>
      <w:r>
        <w:t xml:space="preserve">- "Internship Application Letter" (used in subject line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 Argentina Buenos Aires</dc:title>
  <dc:creator/>
  <dc:language>en</dc:language>
  <cp:keywords/>
  <dcterms:created xsi:type="dcterms:W3CDTF">2026-06-02T21:32:47Z</dcterms:created>
  <dcterms:modified xsi:type="dcterms:W3CDTF">2026-06-02T21:32:47Z</dcterms:modified>
</cp:coreProperties>
</file>

<file path=docProps/custom.xml><?xml version="1.0" encoding="utf-8"?>
<Properties xmlns="http://schemas.openxmlformats.org/officeDocument/2006/custom-properties" xmlns:vt="http://schemas.openxmlformats.org/officeDocument/2006/docPropsVTypes"/>
</file>